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978ac1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978ac12-8cab-11ef-9389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QYrEQAwDzX7A//+lfuBVKWEvc1mwD9PJQJIBoZZkt2s+luqrvlVV809XKy/6qc/13281bSh+vpWHLV4ZpWRAX7wc4DWQ76Zv+HWp1Cd4SDa+gDvQD0v/1oG/LHgJM5KhrX4E07KVbLJ3vcWTOUETPHuy9zf10Vgs1T7PoaVYbJPX+zUKFEE0dq39IM540oqUNfv9xhQFWGt+DjQCOnsiOb3mZ9GanBiNSlnj2dTIGJL7vAASzKmno67zTJiJ3uD1Qb1ZNBFkjNE6L0VZ9OOuDvofvZnoKS16X2/GmTcpNP59/4sLMTl1fNGfYRVLODgvzg+qRBBtzcH5Bmpqbg7mDeSbFO5jy8V8wGREM9XN/FKpjWR6LvSb19yE5sDfemYO5WQ/yN/3zru/4Z1w3F+lHCk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down in N.W. Alabama, Florence, Alabam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978ac12-8cab-11ef-9389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978ac12-8cab-11ef-9389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978ac12-8cab-11ef-9389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978ac12</dc:title>
  <dc:creator/>
  <cp:keywords/>
  <dcterms:created xsi:type="dcterms:W3CDTF">2026-05-03T10:47:42Z</dcterms:created>
  <dcterms:modified xsi:type="dcterms:W3CDTF">2026-05-03T10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